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DLTV</w:t>
      </w:r>
      <w:r>
        <w:t xml:space="preserve"> </w:t>
      </w:r>
      <w:r>
        <w:t xml:space="preserve">2/2564</w:t>
      </w:r>
      <w:r>
        <w:t xml:space="preserve"> </w:t>
      </w:r>
      <w:r>
        <w:t xml:space="preserve">ป.</w:t>
      </w:r>
      <w:r>
        <w:t xml:space="preserve"> </w:t>
      </w:r>
      <w:r>
        <w:t xml:space="preserve">6</w:t>
      </w:r>
      <w:r>
        <w:t xml:space="preserve"> </w:t>
      </w:r>
      <w:r>
        <w:t xml:space="preserve">การงานอาชีพ</w:t>
      </w:r>
      <w:r>
        <w:t xml:space="preserve"> </w:t>
      </w:r>
      <w:r>
        <w:t xml:space="preserve">หน่วยที่</w:t>
      </w:r>
      <w:r>
        <w:t xml:space="preserve"> </w:t>
      </w:r>
      <w:r>
        <w:t xml:space="preserve">6_๓</w:t>
      </w:r>
      <w:r>
        <w:t xml:space="preserve"> </w:t>
      </w:r>
      <w:r>
        <w:t xml:space="preserve">การวางแผน</w:t>
      </w:r>
      <w:r>
        <w:t xml:space="preserve"> </w:t>
      </w:r>
      <w:r>
        <w:t xml:space="preserve">ในการเลือกอาชีพ</w:t>
      </w:r>
      <w:r>
        <w:t xml:space="preserve"> </w:t>
      </w:r>
      <w:r>
        <w:t xml:space="preserve">25</w:t>
      </w:r>
      <w:r>
        <w:t xml:space="preserve"> </w:t>
      </w:r>
      <w:r>
        <w:t xml:space="preserve">ม.ค.</w:t>
      </w:r>
      <w:r>
        <w:t xml:space="preserve"> </w:t>
      </w:r>
      <w:r>
        <w:t xml:space="preserve">65</w:t>
      </w:r>
      <w:r>
        <w:t xml:space="preserve"> </w:t>
      </w:r>
      <w:r>
        <w:t xml:space="preserve">(มีใบงาน</w:t>
      </w:r>
      <w:r>
        <w:t xml:space="preserve"> </w:t>
      </w:r>
      <w:r>
        <w:t xml:space="preserve">และใบความรู้)</w:t>
      </w:r>
    </w:p>
    <w:p>
      <w:pPr>
        <w:pStyle w:val="Date"/>
      </w:pPr>
      <w:r>
        <w:t xml:space="preserve">วันพุธที่</w:t>
      </w:r>
      <w:r>
        <w:t xml:space="preserve"> </w:t>
      </w:r>
      <w:r>
        <w:t xml:space="preserve">1</w:t>
      </w:r>
      <w:r>
        <w:t xml:space="preserve"> </w:t>
      </w:r>
      <w:r>
        <w:t xml:space="preserve">มีนาคม</w:t>
      </w:r>
      <w:r>
        <w:t xml:space="preserve"> </w:t>
      </w:r>
      <w:r>
        <w:t xml:space="preserve">2566</w:t>
      </w:r>
      <w:r>
        <w:t xml:space="preserve"> </w:t>
      </w:r>
      <w:r>
        <w:t xml:space="preserve">เวลา</w:t>
      </w:r>
      <w:r>
        <w:t xml:space="preserve"> </w:t>
      </w:r>
      <w:r>
        <w:t xml:space="preserve">09.26</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ณครูที่อยู่ปลายทางนะคะ นักเรียนที่น่ารักทุกคนค่ะ วันนี้กลับมาพบกันอีกเช่นเคยนะคะกับรายวิชาการงานอาชีพระดับชั้น ศึกษาปีที่ 6  พบกับคุณคุณนันทิยาเนียมสอาดหรือที่เด็กเรียกว่าคุณครูฝ้ายค่ะ และคุณครูอรอนงค์สุดสาคร หรือว่าครูแอร์ค่ะ  ป้ายค่าสังเกตเด็กๆของเราในวันนี้ หน้าตาสดชื่นแจ่มใสเลยทีเดียวนะคะ แสดงว่าตั้งหน้าตั้งตารอแฟนแล้วครูฝ้ายแล้วใช่ไหม   แน่นอนค่ะ   คงตื่นเต้นกันแล้วค่ะ ก็วันนี้เราจะมาพบกันเรื่องอะไรนั่นเองนะคะ   เอาราคาเด็กๆ ตอนนี้เราไปดูในส่วนของ ชื่อเรื่องของเราเลยนะคะ  ซึ่งจริงๆแล้วเด็กๆ  เห็นที่หน้าจอของเรา ราคา   ไปดูแบบเต็มๆกันเลย   เรื่องของเราก็คือเรื่องของ     การวางแผนในการเลือกอาชีพ  เราจะวางแผนได้อย่างไร นะคะ ต้องไปสำรวจตนเองกันก่อนนะคะ เด็ก ก่อนอื่นนะคะ เราไปดูที่จุดประสงค์การเรียนรู้ในวันนี้ นะคะเด็กๆ  ว่ามีอะไรบ้างนั่นเอง    สำหรับจุดประสงค์ของเราในวัน นะคะจะมีอยู่ด้วยกัน  3 พ่อค่ะ ไปดูในส่วนของข้อที่ 1 กันเลย    อธิบายความสนใจและความสามารถเพื่อวางแผนในการ ประกอบอาชีพได้ วันที่ 2 นะคะ สามารถสำรวจตนเอง  เมื่อวางแผนในการเลือกอาชีพ แล้วข้อที่ 3  เห็นความสำคัญ ของการสำรวจตนเองเพื่อวางแผน ในการเลือกอาชีพค่ะ ค่ะเป็นอย่างไรกันบ้างคะเด็กๆไม่ยากเลยใช่ไหมคะคุณครู   ไม่ยากเลยนะคะ  ตอนนี้ใช้เหล็กพร้อมนะคะเด็กๆเตรียมสมุดขึ้นมา  พร้อมกับจดวันที่วันนี้  อย่าลืมว่า การจดน้ำดีกว่าการจำเสมอ ราคา แล้วก็เด็กๆ สามารถไปค้นหาความรู้ ได้เสมอนั่นเองค่ะ  สำหรับต่อไปนะคะ คุณครูก็จะมีคำถามนะคะมาทางกับเด็กๆนะ  คำถามของคุณครูนะคะ  ให้เด็กๆไปอ่านพร้อมกันเลยค่ะ   นักเรียนมีความสามารถและสนใจในอาชีพ ไปนะคะ    นักเรียนมีความสามารถและสนใจในอาชีพใดค่ะ  ตอนนี้นะคะ  สำรวจตนเองว่าตนเองนั้น  มีความสามารถอะไรอยู่นะคะ  และชอบหรือสน อาชีพอะไรกันบ้างค่ะ เสียงดนตรี                                      ได้ยินเสียงเด็กๆตอบกันมาแล้วค่ะคุณครูแอร์ เสียงดังฟังชัดมากๆเลยนะคะ  และก็ในการต่อด้วยนะคะ การแสดงออก เยี่ยมมากๆเลยค่ะตรงนี้นะคะ ราคา เรามาฟังความคิดเห็นของครูแอร์กันบ้างนะคะ   คุณครูแอนมีความสามารถอะไรบ้างนะคะ สนใจในอาชีพอะไรนั่นเองค่ะ ค่ะ สำหรับคำถามของครูฝ้ายนะคะ  มี 2 ข้อใช่ไหมคะ กูอาจจะต้องตอบทั้งหมด 2 คำตอบนั้นเองค่ะ สำหรับข้อแรกนะคะ สนใจใช่ไหมคะ แอร์สนใจอะไรบ้างนะคะ   ตอนนี้นะคะ แกก็สนใจ  อาชีพครูนะคะอีกหนึ่งคำถามก็คือความสามารถนะคะ  มีความสามารถอะไรนะคะ  ขายได้ไหมคะ มีความสามารถอะไรเอ่ย มีหลายคน  ทานโทษนะคะสำหรับความสามารถของครูแอนนะคะ  ก็จะประกอบด้วยการทำอาหารนะคะ  งานประดิษฐ์ต่างๆ เช่นการทำบายศรี  การจัดดอกไม้สดเองค่ะ ความสามารถของครูเอ  ก็มีทั้งหมด อยู่ 3-4 อย่างด้วยกันค่ะ แกก็มีความฝัน  น่าจะเป็นครูด้วยนะคะ อาชีพที่ครูฝ่ายฝัน   ทำอย่างไรและความสามารถ  และอาชีพของเรานั้นมาอยู่คู่กันนะคะ ครูเอกก็เลยเรียก สหกรรมเลยค่ะครูฝ้าย  ได้ทั้งสองสิ่งที่ครูอ้อยจะมาด้วยค่ะ อันนี้เป็นความสามารถของครูแอนด้วยนะคะ  แกก็เลยได้มาเป็นคนครู การสอนรายวิชาการงานอาชีพนะคะ ใช้ทั้งศาสตร์และศิลป์ที่ตัวเองมีนะคะ  มาให้ความรู้กับนักเรียนเองนะคะ อรพรรณเด็ก  คงได้ฟังคำตอบเยอะแยะทีเดียวเลยนะคะ เอาตัวเล็กๆเองตอบ   มาปรบมือให้เด็กๆด้วยดีกว่าค่ะ เก่งมากค่ะ    สำหรับต่อไปนะคะเด็กๆ ไปดูในส่วนของหลักการ ในการวางแผนในการเลือกประกอบอาชีพนะคะ  เราสามารถที่จะทำได้นะคะอย่างที่ 1 เลย เริ่มจากการสำรวจตนเอง  2 เลย  เราจะต้องศึกษาข้อมูลที่เกี่ยวข้องกับอาชีพที่เราสนใจด้วยนะคะ  3 ค่ะ    เราจะต้องศึกษาความรู้เพิ่มเติมนะคะ   ในทางที่เด็กอาจจะไม่ถนัดเราต้องศึกษาและมันฝึกซ้อมได้นั่นเองค่ะ     ต่อไปนะคะเราก็มาดูถึงการสำรวจตนเอง   สิ่งที่เราจะเป็นนั้นหรือในอนาคต  จะเป็นอาชีพอะไรนะคะ  เราต้องรู้จัก การสำรวจตนเองก่อนค่ะ   เราไปดูกันนะคะ   ในการเลือกอาชีพที่เหมาะสม   ผลสำรวจเกี่ยวกับความถนัดเฉพาะตัว   ความสามารถที่เหมาะสมกับอาชีพนะคะ  รวมทั้งชอบและสนใจค่ะ   ค**นะคะสนใจการทำอาหาร การประดิษฐ์ต่างๆตั้งแต่ตอนเด็กแล้วค่ะ  โตมาคู่เอกก็ศึกษาเพิ่มเติมนะคะ ทุกวันนี้แกก็สระ สามารถเรียนครู สอบบรรจุได้มาเป็นครูสอนเด็กนั่นเองค่ะ  อิ่มมากๆเลยค่ะครูแอร์  ราคาสำหรับต่อไปนะคะ 2 ความสามารถ   เด็กทราบหรือไม่ ตัวเองมีความสามารถอะไร สำหรับความสามารถนะคะ  ความหมายดังนี้เลยนะคะ เข้าไปดูพร้อมกันเลยค่ะ   ก็คือความรู้อย่างหนึ่งนะคะ ของแต่ละบุคคล ในตัวเรานี่  มีความสามารถอยู่นะคะ  ผลของการปฏิบัติ อาจจะเป็นสิ่งใดสิ่งหนึ่ง  ที่แสดงให้เห็นถึงคุณภาพนะคะ  ประสิทธิภาพทางร่างกาย     ถ้าเรามีความสามารถด้านใดนะคะ  ก็สามารถที่จะช่วย    ส่งเสริมให้เรานั้น  ประสบความสำเร็จในการประกอบอาชีพได้นะคะ   ซึ่งนะคะ  เราก็จะสามารถ สำรวจความสนใจ  จะไปดูในสวน ของความสนใจที่ความสัมพันธ์ หลักการเลือกประกอบอาชีพนั่นเองนะคะ  ซึ่งเราจะมีตัวอักษรนะคะ  มาให้เด็กๆดูกันนะคะ   ตอนแรกจะเป็นอะไรนั้น ไปดูกันเลยค่ะ  ตัวอักษรแรกของเราค่ะจะเป็นตัวเองนะคะเด็กๆ เห็นชัดเจนแล้วใช่ไหมคะ สำหรับตัวเองนะคะเด็กๆ     ตัวเองจะสนใจในเรื่องของงานช่าง เครื่องมือเครื่องใช้  เครื่องจักร งานการแจ้งต่างๆ อาชีพนี้นะคะ หรือตัวเองนี้    จะมีความสามารถเกี่ยวกับเครื่องยนต์กลไกต่างๆ  ชอบงานกลางแจ้งชอบเกี่ยวกับการซ่อมแซมเครื่องมือต่างๆได้ดีนั่นเองค่ะ  มีอาชีพอะไรบ้างนะคะ ในตัวอักษร A  ไปดูกันเลยค่ะ  อาชีพแรกเลยนะคะเป็นงานกลางแจ้งเช่นกัน คือวิศวกรนะคะ ต่อไปนะคะเด็กๆ   เป็นช่างไฟฟ้านะคะ อันนี้มีความสนใจในเรื่องของงานช่างต่างๆนะคะ ไปค่ะ  นี่เลยค่ะ  ก็คือช่างซ่อมรถนะคะ     ตามด้วยพนักงานขับรถค่ะ นี่คือในส่วนของตัวอักษร A นั่นเองค่ะ    สำหรับต่อไปล่ะคะ  ไปนะคะเด็กๆ  รู้ตัวอักษร B กันบ้าง ตัวอักษร B นี้  จะต้องทำอะไรบ้างไปดูกันเลยค่ะ นี่เลยนะคะ จะสนใจนะคะ เกี่ยวกับตัวเลขค่ะ การแก้ปัญหาเป็นลำดับขั้นตอน  และถ่ายทอดความรู้ ให้กับผู้อื่นค่ะ  แสดงว่าคนที่สนใจตัวเลขนะคะ  จะต้องศึกษานะคะ ตัวอักษร B นะคะ ก็คือความสามารถนะคะ  การจัดข้อมูลได้เป็นระบบนะคะ  มีความถนัดด้านคำนวณนั่นเองค่ะ  เดี๋ยวเราไปดูกันนะคะ 3BB จะประกอบไปด้วยอาชีพอะไรกันบ้างค่ะ  อาชีพที่ 1  คือนักคณิตศาสตร์ค่ะ  สำหรับ  อาชีพนี้เป็นบุคคลที่ชอบตัวเลข  ชอบในการคิดและคำนวณค่ะ อาชีพอะไรอีก ดูกันเลยค่ะ   นี่เลยค่ะ  ต้องเป็นครูคณิตศาสตร์นะคะ   พี่จะชอบในการคิดคำนวณเช่นเดียวกันค่ะ ต่อไปค่ะ    นี่เลยค่ะเด็กๆสังเกตเห็นเครื่องคิดเลขใช่ไหมคะ ก็คือพนักงานบัญชีนั่นเองค่ะ  คันที่ชอบตัวเลข ต้องศึกษาตัวสอนดีให้ดีค่ะ   และนี่ค่ะหน้าตาสวยๆนะคะ ก็คือพนักงานธนาคารนั่นเองค่ะ  เป็นอาชีพที่เด็กๆนั้นใฝ่ฝันดีสนใจอยากจะเป็นนะคะ  สำหรับตัวอักษร B ก็คือ ใครที่ชอบตัวเลขค่ะ   แนะนำให้ศึกษาตัวอักษรนี้เป็นพิเศษค่ะ  สมัครต่อไปนะคะจะเป็นตัวอักษรนะคะ  ตัวอักษร C นั่นเอง ในส่วนของ A  ดี ต่อไปเป็น C นะคะ  ช่อง 34 นะคะเด็กๆ จะมีความสนใจ เรื่องของการค้นคว้าสิ่งใหม่ๆนะคะ    ชอบสังเกตนะคะช่างถามนะคะ ค้นคว้าหาคำตอบใหม่ๆอยู่เสมอนั้นเองค่ะ ในส่วนของอักษร C นะคะ ไม่มีความสามารถด้าน    วิทยาศาสตร์เคมีฟิสิกส์และชีวะนั้นเองค่ะ อาชีพที่สนใจในนี้นะคะ  จะเป็นอาชีพนักวิทยาศาสตร์เลยค่ะ  ใครชอบนักวิทยาศาสตร์บ้างคะ ใครตกใจกับตัวอักษรสีบ้างไหมเอ่ย    ถ้ามียกมือขึ้นเลยค่ะ    มีค่ะหลายคนเลยนะคะ   ต่อไปกันบ้างค่ะ นักวิจัยนั่นเอง ค่ะ     ถัดมาอีกต่อไปค่ะ อันนี้เรียกว่า ชีวเวชนะคะ  ชีวเวชจะทำงานอยู่ในโรงพยาบาลนะคะ  ถ้าจะใช้เครื่องมือทางวิทยาศาสตร์นะคะ  ตรวจ ทดลอง ยกตัวอย่างเช่น จะเป็นในส่วนของการตรวจเลือด เป็นต้นนั่นเองนะคะ ช่วยหาโรคต่างๆนั่นเองค่ะ    ต่อไปกันบ้างนะคะ   ประมาณช่วงคำถาม กระตุ้นความคิด   กับเด็กๆแล้วนะคะเด็กๆ เรามาตั้งใจนะคะ  และอ่านไปพร้อมกันค่ะ   ยืดตัวให้โตคะเด็กๆ      อะไรวะ   เอกสนใจงานช่างและกลไกต่างๆ อาชีพในข้อใด  เหมาะสมกับความถนัดของเอกบ้างคะ  มาดูที่ข้อ 1 เลยค่ะ จิตรกรพยาบาลแพร่ ข้อที่ 2 นะคะนักสังคมสงเคราะห์ นักกีฬา   ข้อ 3 ค่ะ นักวิทยาศาสตร์ จิตแพทย์นะคะ นักดนตรี แล้วต่อไปค่ะข้อที่ 4 นะคะ ช่างไฟฟ้าช่างกล   วิศวกรเครื่องยนต์ค่ะ  เด็กคิดว่าตรงกับข้อใดคะ พี่สนใจงานช่างค่ะ และเป็นงานกลางแจ้งด้วยค่ะ   ข้อที่ 1 2 3 หรือ 4 ขาเล็กๆ  เด็กๆตอบกันมาแล้วใช่ไหมคะ   ให้ยกมือตอบสูงเลยค่ะ    ตอบคุณครูที่อยู่ปลายทางได้เลยค่ะ   ตอบกันมาเยอะแยะ มากเลยนะคะตบมือให้เด็กๆหน่อยค่ะ   เยี่ยมมากเลยค่ะ   เรามาดูเฉยๆดีกว่านะคะเฉลยไปในข้อที่ 4 เลยค่ะ   ตรงกับความสนใจ งานช่างนั่นเองนะคะ จะเป็นช่างไฟฟ้า ช่างกลวิศวะเครื่องยนต์นะคะ เรามาเรามาดูอักษรดีกันบ้าง เมื่อสักครู่เด็กได้ไปกี่ตัวอักษรแล้วค่ะ   1 2 3 ใช่ไหมคะ       ตัวนี้จะเป็นตัวที่ 4 ตัวดีนั่นเองค่ะ เดี๋ยวเราไปดูนะคะตัวดีจะเกี่ยวกับอาชีพอะไรกันบ้างค่ะ   ว่าจะสนใจ เกี่ยวกับงานเชิงสร้างสรรค์  จินตนาการ สร้างสรรค์ผลงานเป็นรูปประธรรมค่ะ   มีความสามารถด้านงานเชิงสร้างสรรค์ จินตนาการหรือผลงานนะคะ  อาชีพนี้ น่าจะเกี่ยวกับศิลปะแน่นอนใช่ไหมคะเด็กๆค่ะ  อาชีพแรกค่ะ  จากภาพ  นักเรียนคิดว่าเป็นอาชีพอะไรคะ  เยี่ยมมากค่ะ เพราะโชว์อยู่บนจอแล้ว คือจิตรกรเอกค่ะ     รายชื่อต่อไปค่ะ นี่เลยครับนั่นก็คือนักแสดงใครที่มีความสามารถในการแสดง ความกล้าแสดงออก สามารถที่จะเรียนรู้อาชีพนี้ได้ค่ะ ต่อไปค่ะ นี่เลยค่ะเด็กๆ คือการโฆษณานะคะ จะต้องมีทักษะในการออกแบบนะคะ  กำลังเสนอผลงานให้   สวยงามและดูแล้วสะดุดตา คือการออกแบบโฆษณาค่ะ   เอาราคาเด็กๆต่อไปนะคะ เป็นตัวอักษร E นะคะ  สำหรับตัวอักษร E นะคะ จะมีความสนใจ ในเรื่องของ งานเอกสารต่างๆนะคะ  รายงานเอกสารต่างๆนะคะ ในส่วนนี้มีความสามารถ ชอบงานที่อยู่ในอาคาร มีความละเอียดถี่ถ้วนแม่นยำนะคะ เกี่ยวข้องกับงานเอกสารโดยทั้งสิ้นเลยนะคะ    สำหรับอาชีพ ที่เหมาะกับตัวเขาดีนะคะ  อาชีพแรก คือ    พนักงานธุรการเลยนะคะ  พนักงานธุรการ อาจจะเคยพบเห็นนะคะ   ในโรงเรียนของเรา อาจจะมีอาชีพนี้อยู่ด้วยเช่นกันนะคะ  ทำงานเกี่ยวข้อง กับธุรการต่างๆของโรงเรียนนั่นเอง ชอบเกี่ยวกับเอกสารต่างๆนะคะ  มีทักษะทางด้านนี้   ต่อไป  ก็คือเสมียนนะคะ   อยู่ในบริษัทหรือองค์กรต่างๆทั่วไปนั่นเองค่ะเด็กๆ    ต่อไปค่ะเรามาดูตัวอักษร f กันบ้างค่ะ  สำหรับตัว f นี้นะคะ เดี๋ยวเรามาดูว่า มีอาชีพอะไรกันนะคะ     สำหรับการค้นคว้าหาความรู้นะคะ แน่นอนค่ะ  อาชีพนี้ เกี่ยวกับการอ่านนะคะ  จะต้องมีความสามารถเกี่ยวกับการอ่าน และถ่ายทอดความคิดค่ะ ช่วยกันคิดและเขียนค่ะ      เด็กพอจะออกไหมคะมีอาชีพอะไรบ้าง มีเด็กที่อยู่ปลายทางนะคะ  สนใจอาชีพนักเขียนด้วยใช่ไหมคะ  เรามาดูกันค่ะว่าประกอบไปด้วยอาชีพอะไรบ้าง  นี่เลยค่ะได้แก่นักเขียนนะคะ ต่อไปค่ะมีอะไรอีก     บรรณาธิการนะคะ มีอะไรอีก      และนี่ก็คือนักวิชาการค่ะ  สำหรับทั้งหมดนี้นะคะ จะเป็นตัวอักษร f ค่ะครูป้าย      สนใจในการเขียนหนังสือ เขียนนิยาย  รวมไปถึง การเขียนบทละครค่ะ นี่นะคะ เด็กก็อย่าลืมนะคะ    ในส่วนของครูและอาจารย์นั่นเองใช่ไหมคะเด็กๆ     จะเป็นอีกอาชีพหนึ่งที่ชอบเกี่ยวกับงานเขียนนะคะ บทความวิชาการต่างๆเองนะคะ        ต่อไปเราไปดูที่ตัวอักษรอะไรคะ  ดีนะคะ ภาพตรุษจีนนะคะ  จะสนใจ หลักการจัดการ การพูดในการเชื้อเชิญนะคะ โน้มน้าวใจให้กับผู้อื่นนั่นเองนะคะ แล้วจะมีความสามารถนะคะ เป็นผู้นำได้นะคะ ประชาสัมพันธ์ เชื่อมั่นในตนเอง มีทักษะในการพูด  มีมนุษยสัมพันธ์ที่ดีนะคะ  เราไปดูกันสิว่า อาชีพนี้นะคะ มีอาชีพอะไรบ้างนั่นเองค่ะ   ที่ตรงกับตัวอักษรจีนนะคะ 1 เลยค่ะ  แน่นอนนะคะ  อาชีพในส่วนของการค้าขายนะคะ ไม่ต้องพูดโน้มน้าวใจคนเก่งนะคะ  การโฆษณาสินค้าได้เก่งนะคะ เชื้อเชิญคนให้มาซื้อนั่นเอง นี่เลยค่ะ  จะเป็นในส่วนของอาชีพค้าขายนะคะ  เอาไปกันบ้างคะเด็กๆ อันนี้เลยค่ะ      คือนักธุรกิจนะคะ เช่นกันแล้วหรือยังคะ  ต่อไปกันบ้างคะเด็กๆ ตรงนี้นะคะ   เด็กๆคงทราบกันแล้วค่ะว่านี่คือ ประชาสัมพันธ์  เราจะพบเห็นประชาสัมพันธ์  ไปตามบริษัท  ห้างร้านต่างๆ  เป็นประชาสัมพันธ์ ลมหนาวใจคนเก่ง ทักษะการพูดดีนะคะ  เอาแล้วค่ะ  ต่อไปมีอีกค่ะ     ก็คือพิธีกรนะคะ ก็คือ  นักจัดรายการวิทยุนะคะเด็กๆ  สังเกตเห็นแล้วหรือยังคะ  มีใครเคยฟังวิทยุบ้างคะยกมือ  มีคนฟังด้วยนะคะ      Siri ไปทางยกเลิกกันมาแล้วใช่ไหมคะ น่าจะเคยได้ยินเสียงนะคะ เขามีจัดรายการวิทยุ ฟังการพูดข่าวนะคะ  การเปิดเพลงร้องเพลงให้ฟังก็มีใช่ไหมคะ    ต่อไปกันบ้างคะเด็กๆ  นี่ก็คือ  พนักงานต้อนรับนะคะ อยู่ตามหน้าฟร้อนต่างๆ   อาจจะพบ โรงแรม  การต้อนรับแขกที่เข้ามานั่นเองค่ะ   ต่อไปนะคะ ลองมาดูตัวอักษร   เฮ็ดกันบ้าง ตอนนี้นะคะ     จะสนใจเกี่ยวกับการช่วยเหลือ  เอาใจใส่ดูแลและบริการคนอื่นนะคะ  ความสามารถช่วยเหลือค่ะ  เอาใจใส่และดูแลในเรื่องของการบริการนะคะ   เดี๋ยวเรามาดูกันนะคะ อาชีพอะไรบ้างนะคะ    ได้ลองสังเกตรูปภาพนะคะ ดีขึ้นอยู่บนจอ เด็กคิดว่าเป็นอาชีพอะไรคะ  ตอบเสียงดังเลยค่ะ  อาชีพแพทย์นะคะ หมอนั่นเองค่ะ   มีหน้าที่ในการรักษาคนไข้นะคะ ต่อไปค่ะ นี่เลยค่ะ ก็คืออาชีพพยาบาลนะคะ    ซึ่งจะมี เป็นผู้ช่วยคุณหมอหรือแพทย์นั่นเองค่ะ เอาไปเลยค่ะ   นะคะดูจากภาพแล้วนะคะ  ก็คืออาชีพนักสังคมสงเคราะห์นั่นเองค่ะ   อาชีพนี้นะคะ จะมีหน้าที่ลงชุมชนใช่ไหมคะครูฝ้าย  ได้ไปสอบถามข้อมูล  ป่วยเป็นอะไรใช่ไหมคะ     ไปช่วยเหลือสังคมปัญหาสุขภาพของคนที่อยู่ทางบ้านนั่นเอง เพิ่งจะเรียกว่า นักสังคมสงเคราะห์ค่ะ ต่อไปค่ะ ก็คือ อีกหนึ่งอาชีพนะคะ   นักจิตวิทยานั่นเองนะคะ  สำหรับอาชีพนี้นะคะ ให้คำปรึกษาดูแลผู้ป่วย กับผู้ป่วยโรคอะไรคะ  ป่วยโรคจิตนั้นเองค่ะ เอาล่ะค่ะสำหรับต่อไปนะคะ  จะเป็นในส่วนของตัวอักษร  ไปนั่นเองค่ะเด็กๆ  เห็นแล้วใช่ไหมคะ สำหรับตัวสไตล์นะคะ จะมีใครสนใจ  เรื่องเกี่ยวข้องกับจินตนาการ ดนตรีและการแสดงนะคะ เพิ่งจะมีความสามารถนะคะ ทางด้านดนตรีและการแสดงเช่นกันค่ะ ซึ่งในส่วนของอาชีพมีนะคะ จะมีท่านนักร้อง นักดนตรีนะคะเด็กๆ   เคยพบเห็นด้วยนะคะ วิธีเช็คหลายๆคน  เคยไปฟังดนตรี  แน่นอนว่าเขานี่ มีทักษะ ร้องเพลงร้องเพลงเพราะ เล่นดนตรีได้ดี ไม่ผิดจังหวะนั้นเองค่ะ ราคาเด็กสำหรับต่อไปกันบ้างนะคะ จะเป็นในส่วน ของนักแสดง อันนี้เคยพบเห็นในโทรทัศน์นะคะ มีทางนักแสดง เรื่องของเป็นอย่างไรคะ เป็นนางเอกเป็นพระเอก ตัวตลกก็มีเยอะแยะมากเลยนะคะ  กูเชื่อว่าเด็ก  มีดาราในดวงใจใช่ไหมคะ มีกันแน่นอนเลยค่ะ  อัพเดทที่อยู่ใบนี้นั่นเองใช่ไหมคะ   ต่อไปกันบ้างค่ะ  ต่อไปนะคะ อักษร J นั่นเองค่ะ  เรามาดูกันนะคะ  ตัวอักษร J มีความสามารถอะไรกันบ้างนะคะ ไปดูเลยค่ะ  จะมีความสนใจเกี่ยวกับการออกกำลังกาย หรือว่ากีฬานะคะ    รวมไปถึงกีฬาทุกประเภทเลยนะคะ เราไปดูกันว่าจะมีอาชีพอะไรกันบ้างค่ะ อาชีพที่ 1 เลยค่ะ  จะเป็นอาชีพนักกีฬานะคะเด็กๆ         ใครที่มีความชื่นชอบและสนใจด้านกีฬาก็สามารถทำอาชีพนี้ได้ สามารถศึกษาได้   ที่รักของเรานั้นมีหลากหลายประเภทมีหลายอย่างนะคะ ต่อไปเลยค่ะ  ก็ได้แค่ตัว k นั่นเองค่ะ สำหรับตัว k นะคะ จะเป็นตัวสุดท้ายของเราแล้วนะคะ   ในส่วนของตัว k otic  จะมีความสนใจ เรื่องของต้นไม้นะคะ เกี่ยวข้องกับการเลี้ยงสัตว์ทั้งสิ้นนะคะ   ผู้ที่สนใจ  เรื่องของตัว k นะคะ แน่นอนว่า จะต้องมีความสามารถ เรื่องของการดูแลต้นไม้ การเลี้ยงสัตว์นะคะ การเอาใจใส่ต่างๆนั่นเองค่ะ   ความสนใจ  และ   ตัวอักษร K ได้แก่อาชีพเกษตรกรนะคะมีใครสนใจบ้างเอ่ย ชอบปลูกต้นไม้ ชอบรดน้ำต้นไม้มีแน่นอนเลยค่ะ   ต่อไปค่ะ จะเป็นในส่วนของ ชาวประมง ชอบเลี้ยงปลานะคะ น่าจะเป็นทั้งปลาสวยงาม ชอบการประมงการตกเบ็ด การออกไปหาปลาต่างๆนะคะ  มาค่ะต่อไปค่ะ จะเป็นในส่วนของอะไรคะ  เจ้าหน้าที่เกษตรนะคะ อันนี้ก็อาจจะทำงาน  ต้องการออกงานนะคะ ในส่วนของ สถานที่ภายนอกอาคาร เลยอยู่ทางภายในองค์กรนะคะ จะเป็นในส่วนของเจ้าหน้าที่ เกษตรเลยนะคะ มีความรู้ความสามารถ เรื่องของงานเกษตรนะคะ ต้นไม้ต่างๆนั่นเองค่ะ  ต่อไปนะคะจะเป็นในส่วนของหลักการ   หลักการในข้อที่ 2 เราก็ควรที่จะศึกษาข้อมูล เกี่ยวกับอาชีพนะคะ  ซึ่งวิธีนี้นะคะ  เป็นการสืบค้นศึกษาข้อมูลเกี่ยวกับอาชีพต่างๆนั่นเองค่ะ ซึ่งเราสามารถที่จะศึกษา รู้จักในส่วนของอินเทอร์เน็ตนะคะ ในส่วนของหนังสือพิมพ์ต่างๆนะคะ  ศึกษาหาความรู้เกี่ยวกับอาชีพได้  ตัวอย่างไรคะ เพื่อเป็นการวางแผนในการเลือกประกอบอาชีพต่อไปนั่นเองค่ะ   อาชีพนี้ ในอนาคต เจริญเติบโตได้ใหม่นะคะ    เป็นอย่างไรบ้างเราสามารถวางแผนได้นั่นเองค่ะ ต่อไปนะคะ เราก็มาดูในส่วนของหัวข้อที่ซ้ำกันบ้าง ความรู้เพิ่มเติมค่ะ  แน่นอนถ้าเด็กน้ำสนใจอาชีพไหนนะคะ  มันจะศึกษาเพิ่มเติม การศึกษาความรู้นะคะ หรือว่าทดลองทำ ประกอบอาชีพที่เราเลือกนะคะ     ประกอบอาชีพในอนาคตค่ะ  ใช่ค่ะเด็กๆ      ถ้าจะชอบทดลองตามร้านต่างๆ  ฝึกงาน แสดงว่าชอบทางด้านนี้หรือไม่ จะได้วางแผนถูก  การประกอบอาชีพต่อไปนั่นเองค่ะ  ต่อไปนะคะ ในส่วนของประโยชน์ในการวางแผนในการเลือกอาชีพกันบ้าง  ข้อที่ 1 ทำให้เรานี่ รู้ล่วงหน้านะคะ   เราควรจะเรียนในสาขาวิชาใด เช่นบางคน ถ้าจะชอบเรียนทางด้านคุณหมอ  ชอบเกี่ยวกับแพทย์นะคะ แน่นอนว่า เรียนในสายมัธยม  พี่เป็นวิทย์คณิตนั่นเอง  หรือบางคนชอบในเรื่องภาษา ก็จะเรียนในเรื่องของศิลป์ภาษา  เกี่ยวข้องกับภาษาอังกฤษ เป็นต้นนั่นเองนะคะเด็กๆ  ต่อไปค่ะข้อที่ 2 นะคะ ทำให้เลือกอาชีพได้เหมาะสมกับความถนัด ชอบนะคะ ทำให้มีความสุขในการประกอบอาชีพ  ข้อนี้สำคัญนะคะเด็ก ต้องสำรวจตนเอง  อยู่ป 6 แล้ว  ก็เลือกได้แล้วนะคะ  ว่าตัวเองนั้นจะเหมาะสมกับอาชีพอะไร และมีความชอบส่วนไหนนะคะ  ชอบอะไรบ้าง ก็สามารถที่จะนำไปประกอบอาชีพได้นะคะ  เมื่อเราเลือกสิ่งที่ชอบ ที่ใช่นะคะ  ชีวิตของเรา จะมีแต่ความสุขค่ะครูฝ้าย  ในการทำงานเช่นเดียวกันค่ะ ถ้าเราเลือกอาชีพที่ถูกต้องนะคะ  และชอบด้วยนะคะ แน่นอนค่ะ การประกอบอาชีพของเด็กๆนั้น ก็มีแต่ความสุขค่ะ ถูกต้องแล้วค่ะ  ต่อไปกันบ้างค่ะในส่วนของข้อที่ 3 นะคะ ในส่วนนี้นะคะ ทำให้เรามีโอกาสประสบความสำเร็จ  การประกอบอาชีพนะคะ ถ้าเราเลือกอาชีพที่มีความเหมาะสมกับตนเองนะคะ  เรามีความถนัด มีทักษะ เรามีความชอบด้วยนะคะ  ทั้ง 2 อย่าง 3 อย่างนี้ บอกคู่กันนะคะ  ก็จะมีความสุขในอนาคตนั่นเองค่ะ    เอานะคะเด็กๆ  เด็กได้รับความรู้เยอะแยะไปเลยนะคะ เมื่อสักครู่นี้นะคะ เราจะมาทำกิจกรรมกันแล้วนั่นเองค่ะ เรื่องกิจกรรมของเรานะคะ จะให้เด็กทำใบงานที่ 3 เรื่อง  การวางแผนในการเลือกอาชีพ เรื่องบทบาทของคุณครูที่อยู่ปลายทางนะคะ ก็ขอความอนุเคราะห์คุณครูด้วยนะคะ  ในการแจกใบงานที่ 3 ของเรา  พร้อมถัง  ดูแล จะให้คำปรึกษาแก่นักเรียน ขณะที่ทำใบงานนั้นเองค่ะ  เดี๋ยวเรามาดูตัวอย่างใบงานการเลยนะคะ จะเป็นตัวอย่างใบงานนะคะ  คำชี้แจงให้นักเรียนบันทึกความจำ   ความสนใจของตนเอง    ทำตามความสามารถนะคะ เขียนตัวอักษรในแผนภาพและคำตอบ แล้วตอบคำถามต่อไปนี้ค่ะ  พี่นะคะ   ก็จะมีความสำเร็จนะคะ มีตัวอักษรนะคะ ตั้งแต่ตัวเองไปจนถึงตัว k เลยนะคะ แล้วก็เขียน  ตัวอักษร   ลงในแผนภาพ     ก็คือกรอบสีฟ้านี่ค่ะ ถูกต้องแล้วค่ะ เด็กอาจจะเขียนว่า จากน้อยไปหามาก  คือชอบมากที่สุด แล้วชอบน้อยที่สุด  จะเรียงจากมากไปหาน้อยนะคะ  ขึ้นอยู่กับความถนัดของเด็กๆนั่นเองนะคะ  อันที่มากที่สุดคือสิ่งที่เราชอบและสนใจมากที่สุดนั่นเองค่ะ  หลังจากนั้นเด็กๆก็จะต้อง มาตอบคำถาม ไม่ได้กันทั้งหมด 5 ข้อนะคะ ตอนนี้นะคะ  เด็กก็น่าจะอยากที่จะทำ ปฏิบัติไปงานแล้วนะครูฝ้าย ถ้าเด็กมันพร้อมแล้ว ก็อย่าลืมที่จะเขียนชื่อ  นามสกุลชั้นเลขที่ให้เรียบร้อยนะคะ จากนั้นให้เด็กลงมือปฏิบัติได้เลยค่ะ   Shenzhen ตรี ตอนนี้หมดเวลาแล้วนะคะเด็กๆ   เหล็กวางแผนและ  สำรวจอาชีพที่ตนเองสนใจมากที่สุดแล้วใช่ไหมคะ  วันนี้ให้ไปช่วยคุณครูนั้นสรุปบทเรียนกันเลยค่ะ  สำหรับการสรุปบทเรียนของเรานะคะ การที่เราจะวางแผนในการเลือกอาชีพนะคะ  แน่นอนว่าเราควรเลือกอาชีพที่เหมาะสมกับตนเองนะคะ  เปิดที่จะสอบด้วยตนเอง เกี่ยวกับความสนใจ เราสามารถ  และทักษะความชำนาญเฉพาะตัวเพื่อประกอบการตัดสินใจ และวางแผนในการเลือกประกอบอาชีพได้นั่นเองค่ะ  และบทเรียนในครั้งต่อไปนะคะเด็กๆ ก็จะได้เรียนรู้ในเรื่องของคุณธรรม การประกอบอาชีพค่ะ และสิ่งที่ต้องเตรียมค่ะ  สิ่งที่เด็กนั้น มาเป็นประจำอยู่แล้วนะคะ ก็คือใบความรู้กับใบงานที่ 4 ค่ะ เรื่องคุณธรรมในการประกอบอาชีพค่ะ ส่งของใบงานและใบความรู้ คุณครูปลายทางสามารถดาวน์โหลดได้ที่  www.tv  ac.th ส่งของวันนี้คุณครูฝ้ายและคุณครูแอร์นั้นจะต้องขอตัวลาไปก่อนค่ะ  พบกันใหม่ในครั้งหน้าค่ะ สวัสดีค่ะ สวัสดีค่ะ  เสียงดนต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DLTV 2/2564 ป. 6 การงานอาชีพ หน่วยที่ 6_๓ การวางแผน ในการเลือกอาชีพ 25 ม.ค. 65 (มีใบงาน และใบความรู้)</dc:title>
  <dc:creator/>
  <cp:keywords/>
  <dcterms:created xsi:type="dcterms:W3CDTF">2024-01-04T03:07:20Z</dcterms:created>
  <dcterms:modified xsi:type="dcterms:W3CDTF">2024-01-04T03: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 มีนาคม 2566 เวลา 09.26 น.</vt:lpwstr>
  </property>
  <property fmtid="{D5CDD505-2E9C-101B-9397-08002B2CF9AE}" pid="3" name="subtitle">
    <vt:lpwstr/>
  </property>
</Properties>
</file>